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48C7AF0C" w:rsidR="00B85E55" w:rsidRPr="00E364C4" w:rsidRDefault="00B85E55" w:rsidP="007E0CA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E364C4">
        <w:rPr>
          <w:rFonts w:ascii="Trebuchet MS" w:hAnsi="Trebuchet MS"/>
          <w:b/>
          <w:bCs/>
          <w:sz w:val="28"/>
          <w:szCs w:val="28"/>
          <w:u w:val="single"/>
        </w:rPr>
        <w:t xml:space="preserve">Module </w:t>
      </w:r>
      <w:r w:rsidR="007E0CA0" w:rsidRPr="00E364C4">
        <w:rPr>
          <w:rFonts w:ascii="Trebuchet MS" w:hAnsi="Trebuchet MS"/>
          <w:b/>
          <w:bCs/>
          <w:sz w:val="28"/>
          <w:szCs w:val="28"/>
          <w:u w:val="single"/>
        </w:rPr>
        <w:t>2</w:t>
      </w:r>
      <w:r w:rsidRPr="00E364C4">
        <w:rPr>
          <w:rFonts w:ascii="Trebuchet MS" w:hAnsi="Trebuchet MS"/>
          <w:b/>
          <w:bCs/>
          <w:sz w:val="28"/>
          <w:szCs w:val="28"/>
          <w:u w:val="single"/>
        </w:rPr>
        <w:t xml:space="preserve"> – </w:t>
      </w:r>
      <w:r w:rsidR="007E0CA0" w:rsidRPr="00E364C4">
        <w:rPr>
          <w:rFonts w:ascii="Trebuchet MS" w:hAnsi="Trebuchet MS"/>
          <w:b/>
          <w:bCs/>
          <w:sz w:val="28"/>
          <w:szCs w:val="28"/>
          <w:u w:val="single"/>
        </w:rPr>
        <w:t>Using Layers for Organization</w:t>
      </w:r>
    </w:p>
    <w:p w14:paraId="582DB3BC" w14:textId="221D7339" w:rsidR="00B85E55" w:rsidRPr="00E364C4" w:rsidRDefault="00B85E55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FBF3DE6" w14:textId="78C3E40C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Introduction: Why Layers Matter</w:t>
      </w:r>
    </w:p>
    <w:p w14:paraId="03A9842B" w14:textId="77777777" w:rsidR="00586773" w:rsidRDefault="00586773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B67692" w14:textId="7D1C6BB1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In Illustrator, layers are like </w:t>
      </w:r>
      <w:r w:rsidRPr="007E0CA0">
        <w:rPr>
          <w:rFonts w:ascii="Trebuchet MS" w:hAnsi="Trebuchet MS"/>
          <w:b/>
          <w:bCs/>
        </w:rPr>
        <w:t>transparent folders</w:t>
      </w:r>
      <w:r w:rsidRPr="007E0CA0">
        <w:rPr>
          <w:rFonts w:ascii="Trebuchet MS" w:hAnsi="Trebuchet MS"/>
        </w:rPr>
        <w:t xml:space="preserve"> that hold your artwork.</w:t>
      </w:r>
      <w:r w:rsidRPr="007E0CA0">
        <w:rPr>
          <w:rFonts w:ascii="Trebuchet MS" w:hAnsi="Trebuchet MS"/>
        </w:rPr>
        <w:br/>
        <w:t xml:space="preserve">They don’t affect the appearance of the design directly, but they </w:t>
      </w:r>
      <w:r w:rsidRPr="007E0CA0">
        <w:rPr>
          <w:rFonts w:ascii="Trebuchet MS" w:hAnsi="Trebuchet MS"/>
          <w:b/>
          <w:bCs/>
        </w:rPr>
        <w:t>control how objects are organized, selected, hidden, and edited</w:t>
      </w:r>
      <w:r w:rsidRPr="007E0CA0">
        <w:rPr>
          <w:rFonts w:ascii="Trebuchet MS" w:hAnsi="Trebuchet MS"/>
        </w:rPr>
        <w:t>.</w:t>
      </w:r>
    </w:p>
    <w:p w14:paraId="30EFACF6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>Think of layers like sheets of clear plastic stacked on top of each other:</w:t>
      </w:r>
    </w:p>
    <w:p w14:paraId="75CB1EBF" w14:textId="77777777" w:rsidR="007E0CA0" w:rsidRPr="007E0CA0" w:rsidRDefault="007E0CA0" w:rsidP="007E0CA0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The top sheet covers what’s below.</w:t>
      </w:r>
    </w:p>
    <w:p w14:paraId="0C678D3C" w14:textId="4B491E90" w:rsidR="007E0CA0" w:rsidRPr="007E0CA0" w:rsidRDefault="007E0CA0" w:rsidP="007E0CA0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You can rearrange sheets anytime.</w:t>
      </w:r>
    </w:p>
    <w:p w14:paraId="7BA1F668" w14:textId="77777777" w:rsidR="007E0CA0" w:rsidRPr="007E0CA0" w:rsidRDefault="007E0CA0" w:rsidP="007E0CA0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Each sheet can hold multiple items.</w:t>
      </w:r>
    </w:p>
    <w:p w14:paraId="0F76FC27" w14:textId="3D152C6A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>Layers help you:</w:t>
      </w:r>
    </w:p>
    <w:p w14:paraId="62B42E1F" w14:textId="4B9BB6DA" w:rsidR="007E0CA0" w:rsidRPr="007E0CA0" w:rsidRDefault="007E0CA0" w:rsidP="007E0CA0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Keep complex artwork </w:t>
      </w:r>
      <w:r w:rsidRPr="007E0CA0">
        <w:rPr>
          <w:rFonts w:ascii="Trebuchet MS" w:hAnsi="Trebuchet MS"/>
          <w:b/>
          <w:bCs/>
        </w:rPr>
        <w:t>organized</w:t>
      </w:r>
      <w:r w:rsidRPr="007E0CA0">
        <w:rPr>
          <w:rFonts w:ascii="Trebuchet MS" w:hAnsi="Trebuchet MS"/>
        </w:rPr>
        <w:t>.</w:t>
      </w:r>
    </w:p>
    <w:p w14:paraId="355A3FD1" w14:textId="77777777" w:rsidR="007E0CA0" w:rsidRPr="007E0CA0" w:rsidRDefault="007E0CA0" w:rsidP="007E0CA0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Quickly </w:t>
      </w:r>
      <w:r w:rsidRPr="007E0CA0">
        <w:rPr>
          <w:rFonts w:ascii="Trebuchet MS" w:hAnsi="Trebuchet MS"/>
          <w:b/>
          <w:bCs/>
        </w:rPr>
        <w:t>find and edit specific elements</w:t>
      </w:r>
      <w:r w:rsidRPr="007E0CA0">
        <w:rPr>
          <w:rFonts w:ascii="Trebuchet MS" w:hAnsi="Trebuchet MS"/>
        </w:rPr>
        <w:t>.</w:t>
      </w:r>
    </w:p>
    <w:p w14:paraId="624F059F" w14:textId="1C749800" w:rsidR="007E0CA0" w:rsidRPr="007E0CA0" w:rsidRDefault="007E0CA0" w:rsidP="007E0CA0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Protect important parts</w:t>
      </w:r>
      <w:r w:rsidRPr="007E0CA0">
        <w:rPr>
          <w:rFonts w:ascii="Trebuchet MS" w:hAnsi="Trebuchet MS"/>
        </w:rPr>
        <w:t xml:space="preserve"> from accidental changes.</w:t>
      </w:r>
    </w:p>
    <w:p w14:paraId="0C9796A8" w14:textId="77777777" w:rsidR="007E0CA0" w:rsidRPr="007E0CA0" w:rsidRDefault="007E0CA0" w:rsidP="007E0CA0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Export or print only specific elements.</w:t>
      </w:r>
    </w:p>
    <w:p w14:paraId="2E7B621B" w14:textId="0920FD6E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6F6CB1" w14:textId="739CD003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E0CA0">
        <w:rPr>
          <w:rFonts w:ascii="Trebuchet MS" w:hAnsi="Trebuchet MS"/>
          <w:b/>
          <w:bCs/>
        </w:rPr>
        <w:t>Understanding the Layers Panel</w:t>
      </w:r>
    </w:p>
    <w:p w14:paraId="23A995B3" w14:textId="63B0CD4D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You can open it from </w:t>
      </w:r>
      <w:r w:rsidRPr="007E0CA0">
        <w:rPr>
          <w:rFonts w:ascii="Trebuchet MS" w:hAnsi="Trebuchet MS"/>
          <w:b/>
          <w:bCs/>
        </w:rPr>
        <w:t>Window &gt; Layers</w:t>
      </w:r>
      <w:r w:rsidRPr="007E0CA0">
        <w:rPr>
          <w:rFonts w:ascii="Trebuchet MS" w:hAnsi="Trebuchet MS"/>
        </w:rPr>
        <w:t>.</w:t>
      </w:r>
    </w:p>
    <w:p w14:paraId="3BE0ADDF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The </w:t>
      </w:r>
      <w:r w:rsidRPr="007E0CA0">
        <w:rPr>
          <w:rFonts w:ascii="Trebuchet MS" w:hAnsi="Trebuchet MS"/>
          <w:b/>
          <w:bCs/>
        </w:rPr>
        <w:t>Layers Panel</w:t>
      </w:r>
      <w:r w:rsidRPr="007E0CA0">
        <w:rPr>
          <w:rFonts w:ascii="Trebuchet MS" w:hAnsi="Trebuchet MS"/>
        </w:rPr>
        <w:t xml:space="preserve"> shows:</w:t>
      </w:r>
    </w:p>
    <w:p w14:paraId="357B268B" w14:textId="11E34FF9" w:rsidR="007E0CA0" w:rsidRPr="007E0CA0" w:rsidRDefault="007E0CA0" w:rsidP="007E0CA0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Main Layers</w:t>
      </w:r>
      <w:r w:rsidRPr="007E0CA0">
        <w:rPr>
          <w:rFonts w:ascii="Trebuchet MS" w:hAnsi="Trebuchet MS"/>
        </w:rPr>
        <w:t xml:space="preserve"> (big colored bars) – The highest-level folders.</w:t>
      </w:r>
    </w:p>
    <w:p w14:paraId="508276DD" w14:textId="77777777" w:rsidR="007E0CA0" w:rsidRPr="007E0CA0" w:rsidRDefault="007E0CA0" w:rsidP="007E0CA0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Sub-layers</w:t>
      </w:r>
      <w:r w:rsidRPr="007E0CA0">
        <w:rPr>
          <w:rFonts w:ascii="Trebuchet MS" w:hAnsi="Trebuchet MS"/>
        </w:rPr>
        <w:t xml:space="preserve"> – Separate objects inside a layer.</w:t>
      </w:r>
    </w:p>
    <w:p w14:paraId="3816EA5B" w14:textId="0855A7C0" w:rsidR="007E0CA0" w:rsidRPr="007E0CA0" w:rsidRDefault="007E0CA0" w:rsidP="007E0CA0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Target Circles</w:t>
      </w:r>
      <w:r w:rsidRPr="007E0CA0">
        <w:rPr>
          <w:rFonts w:ascii="Trebuchet MS" w:hAnsi="Trebuchet MS"/>
        </w:rPr>
        <w:t xml:space="preserve"> – Select objects for applying effects or appearance changes.</w:t>
      </w:r>
    </w:p>
    <w:p w14:paraId="62297861" w14:textId="71BE870F" w:rsidR="007E0CA0" w:rsidRPr="007E0CA0" w:rsidRDefault="007E0CA0" w:rsidP="007E0CA0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Visibility Icons (Eye)</w:t>
      </w:r>
      <w:r w:rsidRPr="007E0CA0">
        <w:rPr>
          <w:rFonts w:ascii="Trebuchet MS" w:hAnsi="Trebuchet MS"/>
        </w:rPr>
        <w:t xml:space="preserve"> – Show or hide a layer/object.</w:t>
      </w:r>
    </w:p>
    <w:p w14:paraId="6BFBFA7A" w14:textId="5B7830E4" w:rsidR="007E0CA0" w:rsidRPr="007E0CA0" w:rsidRDefault="007E0CA0" w:rsidP="007E0CA0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ock Icons</w:t>
      </w:r>
      <w:r w:rsidRPr="007E0CA0">
        <w:rPr>
          <w:rFonts w:ascii="Trebuchet MS" w:hAnsi="Trebuchet MS"/>
        </w:rPr>
        <w:t xml:space="preserve"> – Prevent accidental editing.</w:t>
      </w:r>
    </w:p>
    <w:p w14:paraId="3CC500F9" w14:textId="58627E6E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Segoe UI Emoji" w:hAnsi="Segoe UI Emoji" w:cs="Segoe UI Emoji"/>
        </w:rPr>
        <w:t>💡</w:t>
      </w:r>
      <w:r w:rsidRPr="007E0CA0">
        <w:rPr>
          <w:rFonts w:ascii="Trebuchet MS" w:hAnsi="Trebuchet MS"/>
        </w:rPr>
        <w:t xml:space="preserve"> Tip: Each layer has its own color outline that appears when the object is selected.</w:t>
      </w:r>
    </w:p>
    <w:p w14:paraId="6CC32499" w14:textId="31E1F96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32DA1D9" w14:textId="71C19274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4856450" w14:textId="2A1C65E7" w:rsidR="00E364C4" w:rsidRDefault="00586773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642F8A63" wp14:editId="6425E33D">
            <wp:simplePos x="0" y="0"/>
            <wp:positionH relativeFrom="column">
              <wp:posOffset>1771650</wp:posOffset>
            </wp:positionH>
            <wp:positionV relativeFrom="paragraph">
              <wp:posOffset>-317500</wp:posOffset>
            </wp:positionV>
            <wp:extent cx="3472815" cy="3009265"/>
            <wp:effectExtent l="19050" t="19050" r="13335" b="19685"/>
            <wp:wrapTight wrapText="bothSides">
              <wp:wrapPolygon edited="0">
                <wp:start x="-118" y="-137"/>
                <wp:lineTo x="-118" y="21605"/>
                <wp:lineTo x="21564" y="21605"/>
                <wp:lineTo x="21564" y="-137"/>
                <wp:lineTo x="-118" y="-137"/>
              </wp:wrapPolygon>
            </wp:wrapTight>
            <wp:docPr id="4686969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815" cy="300926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F2E87F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740F592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B3352FF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BDEC323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C21BBD6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A56DB7A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9F884EB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4EFF974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93CE4BC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0062DA4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9247484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E602EC0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3705DDF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7548F12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560011D" w14:textId="4201763D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lastRenderedPageBreak/>
        <w:t>Creating and Naming Layers</w:t>
      </w:r>
    </w:p>
    <w:p w14:paraId="1F176F02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Creating Layers:</w:t>
      </w:r>
    </w:p>
    <w:p w14:paraId="610A5F6A" w14:textId="77777777" w:rsidR="007E0CA0" w:rsidRPr="007E0CA0" w:rsidRDefault="007E0CA0" w:rsidP="007E0CA0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Click the </w:t>
      </w:r>
      <w:r w:rsidRPr="007E0CA0">
        <w:rPr>
          <w:rFonts w:ascii="Trebuchet MS" w:hAnsi="Trebuchet MS"/>
          <w:b/>
          <w:bCs/>
        </w:rPr>
        <w:t>Create New Layer</w:t>
      </w:r>
      <w:r w:rsidRPr="007E0CA0">
        <w:rPr>
          <w:rFonts w:ascii="Trebuchet MS" w:hAnsi="Trebuchet MS"/>
        </w:rPr>
        <w:t xml:space="preserve"> button at the bottom of the Layers Panel.</w:t>
      </w:r>
    </w:p>
    <w:p w14:paraId="65FB4E7B" w14:textId="77777777" w:rsidR="007E0CA0" w:rsidRPr="007E0CA0" w:rsidRDefault="007E0CA0" w:rsidP="007E0CA0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A new layer appears above the currently selected layer.</w:t>
      </w:r>
    </w:p>
    <w:p w14:paraId="74FEB0E1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Naming Layers:</w:t>
      </w:r>
    </w:p>
    <w:p w14:paraId="69D48CAA" w14:textId="77777777" w:rsidR="007E0CA0" w:rsidRPr="007E0CA0" w:rsidRDefault="007E0CA0" w:rsidP="007E0CA0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Double-click the layer’s name to rename it.</w:t>
      </w:r>
    </w:p>
    <w:p w14:paraId="1A254960" w14:textId="77777777" w:rsidR="007E0CA0" w:rsidRPr="007E0CA0" w:rsidRDefault="007E0CA0" w:rsidP="007E0CA0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Use descriptive names like "Text", "Background", "Logo", or "Photos".</w:t>
      </w:r>
    </w:p>
    <w:p w14:paraId="237CA5C5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Segoe UI Emoji" w:hAnsi="Segoe UI Emoji" w:cs="Segoe UI Emoji"/>
        </w:rPr>
        <w:t>📌</w:t>
      </w:r>
      <w:r w:rsidRPr="007E0CA0">
        <w:rPr>
          <w:rFonts w:ascii="Trebuchet MS" w:hAnsi="Trebuchet MS"/>
        </w:rPr>
        <w:t xml:space="preserve"> </w:t>
      </w:r>
      <w:r w:rsidRPr="007E0CA0">
        <w:rPr>
          <w:rFonts w:ascii="Trebuchet MS" w:hAnsi="Trebuchet MS"/>
          <w:b/>
          <w:bCs/>
        </w:rPr>
        <w:t>Good practice:</w:t>
      </w:r>
      <w:r w:rsidRPr="007E0CA0">
        <w:rPr>
          <w:rFonts w:ascii="Trebuchet MS" w:hAnsi="Trebuchet MS"/>
        </w:rPr>
        <w:t xml:space="preserve"> Naming layers clearly makes collaboration and revisiting files easier.</w:t>
      </w:r>
    </w:p>
    <w:p w14:paraId="7FF02B63" w14:textId="3A477EB9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BD7757" w14:textId="2470E138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Organizing Artwork in Layers</w:t>
      </w:r>
    </w:p>
    <w:p w14:paraId="6E98208A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You can drag objects from one layer to another to </w:t>
      </w:r>
      <w:r w:rsidRPr="007E0CA0">
        <w:rPr>
          <w:rFonts w:ascii="Trebuchet MS" w:hAnsi="Trebuchet MS"/>
          <w:b/>
          <w:bCs/>
        </w:rPr>
        <w:t>separate content</w:t>
      </w:r>
      <w:r w:rsidRPr="007E0CA0">
        <w:rPr>
          <w:rFonts w:ascii="Trebuchet MS" w:hAnsi="Trebuchet MS"/>
        </w:rPr>
        <w:t>:</w:t>
      </w:r>
    </w:p>
    <w:p w14:paraId="5D254977" w14:textId="77777777" w:rsidR="007E0CA0" w:rsidRPr="007E0CA0" w:rsidRDefault="007E0CA0" w:rsidP="007E0CA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Example: Keep text in one layer, images in another.</w:t>
      </w:r>
    </w:p>
    <w:p w14:paraId="7A803378" w14:textId="77777777" w:rsidR="007E0CA0" w:rsidRPr="007E0CA0" w:rsidRDefault="007E0CA0" w:rsidP="007E0CA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Group similar items (like icons) in the same layer.</w:t>
      </w:r>
    </w:p>
    <w:p w14:paraId="2343693F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Reordering Layers:</w:t>
      </w:r>
    </w:p>
    <w:p w14:paraId="6C296A07" w14:textId="77777777" w:rsidR="007E0CA0" w:rsidRPr="007E0CA0" w:rsidRDefault="007E0CA0" w:rsidP="007E0CA0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Drag a layer up/down in the panel to change its stacking order.</w:t>
      </w:r>
    </w:p>
    <w:p w14:paraId="0BD58E13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Sub-layers:</w:t>
      </w:r>
    </w:p>
    <w:p w14:paraId="1AB82860" w14:textId="77777777" w:rsidR="007E0CA0" w:rsidRPr="007E0CA0" w:rsidRDefault="007E0CA0" w:rsidP="007E0CA0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When you draw, Illustrator automatically creates sub-layers.</w:t>
      </w:r>
    </w:p>
    <w:p w14:paraId="25F1AA91" w14:textId="77777777" w:rsidR="007E0CA0" w:rsidRPr="007E0CA0" w:rsidRDefault="007E0CA0" w:rsidP="007E0CA0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These can be rearranged or grouped for finer control.</w:t>
      </w:r>
    </w:p>
    <w:p w14:paraId="43293F4A" w14:textId="197CD858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6DBFB8" w14:textId="6FC34255" w:rsidR="007E0CA0" w:rsidRPr="007E0CA0" w:rsidRDefault="007E0CA0" w:rsidP="00E364C4">
      <w:pPr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Layer Management Tools</w:t>
      </w:r>
    </w:p>
    <w:p w14:paraId="2D60B469" w14:textId="77777777" w:rsidR="007E0CA0" w:rsidRPr="007E0CA0" w:rsidRDefault="007E0CA0" w:rsidP="007E0CA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ocking Layers:</w:t>
      </w:r>
      <w:r w:rsidRPr="007E0CA0">
        <w:rPr>
          <w:rFonts w:ascii="Trebuchet MS" w:hAnsi="Trebuchet MS"/>
        </w:rPr>
        <w:t xml:space="preserve"> Click the empty box next to the eye icon to lock it. Locked layers can’t be selected or edited.</w:t>
      </w:r>
    </w:p>
    <w:p w14:paraId="71F5ED51" w14:textId="77777777" w:rsidR="007E0CA0" w:rsidRPr="007E0CA0" w:rsidRDefault="007E0CA0" w:rsidP="007E0CA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Hiding Layers:</w:t>
      </w:r>
      <w:r w:rsidRPr="007E0CA0">
        <w:rPr>
          <w:rFonts w:ascii="Trebuchet MS" w:hAnsi="Trebuchet MS"/>
        </w:rPr>
        <w:t xml:space="preserve"> Click the eye icon to hide a layer.</w:t>
      </w:r>
    </w:p>
    <w:p w14:paraId="029E4014" w14:textId="77777777" w:rsidR="007E0CA0" w:rsidRPr="007E0CA0" w:rsidRDefault="007E0CA0" w:rsidP="007E0CA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Selecting All in a Layer:</w:t>
      </w:r>
      <w:r w:rsidRPr="007E0CA0">
        <w:rPr>
          <w:rFonts w:ascii="Trebuchet MS" w:hAnsi="Trebuchet MS"/>
        </w:rPr>
        <w:t xml:space="preserve"> Click the layer name — all objects inside get selected.</w:t>
      </w:r>
    </w:p>
    <w:p w14:paraId="0C0CF84A" w14:textId="77777777" w:rsidR="007E0CA0" w:rsidRPr="007E0CA0" w:rsidRDefault="007E0CA0" w:rsidP="007E0CA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Isolating Layers:</w:t>
      </w:r>
      <w:r w:rsidRPr="007E0CA0">
        <w:rPr>
          <w:rFonts w:ascii="Trebuchet MS" w:hAnsi="Trebuchet MS"/>
        </w:rPr>
        <w:t xml:space="preserve"> Double-click a layer to work only inside it, hiding everything else temporarily.</w:t>
      </w:r>
    </w:p>
    <w:p w14:paraId="689DEB20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Segoe UI Emoji" w:hAnsi="Segoe UI Emoji" w:cs="Segoe UI Emoji"/>
        </w:rPr>
        <w:t>💡</w:t>
      </w:r>
      <w:r w:rsidRPr="007E0CA0">
        <w:rPr>
          <w:rFonts w:ascii="Trebuchet MS" w:hAnsi="Trebuchet MS"/>
        </w:rPr>
        <w:t xml:space="preserve"> Locking and hiding are essential when working on detailed projects to avoid accidental changes.</w:t>
      </w:r>
    </w:p>
    <w:p w14:paraId="0D521CF6" w14:textId="17D7B804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2DB49A" w14:textId="57B5B99D" w:rsidR="007E0CA0" w:rsidRPr="007E0CA0" w:rsidRDefault="007E0CA0" w:rsidP="00E364C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Practical Example: Using Layers in a Poster Design</w:t>
      </w:r>
    </w:p>
    <w:p w14:paraId="0219C010" w14:textId="77777777" w:rsidR="00E364C4" w:rsidRDefault="00E364C4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764A5E" w14:textId="2F238E60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Imagine you’re creating a </w:t>
      </w:r>
      <w:r w:rsidRPr="007E0CA0">
        <w:rPr>
          <w:rFonts w:ascii="Trebuchet MS" w:hAnsi="Trebuchet MS"/>
          <w:b/>
          <w:bCs/>
        </w:rPr>
        <w:t>travel poster</w:t>
      </w:r>
      <w:r w:rsidRPr="007E0CA0">
        <w:rPr>
          <w:rFonts w:ascii="Trebuchet MS" w:hAnsi="Trebuchet MS"/>
        </w:rPr>
        <w:t>. You could organize layers like this:</w:t>
      </w:r>
    </w:p>
    <w:p w14:paraId="2B0FCA7F" w14:textId="77777777" w:rsidR="007E0CA0" w:rsidRPr="007E0CA0" w:rsidRDefault="007E0CA0" w:rsidP="007E0C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ayer 1:</w:t>
      </w:r>
      <w:r w:rsidRPr="007E0CA0">
        <w:rPr>
          <w:rFonts w:ascii="Trebuchet MS" w:hAnsi="Trebuchet MS"/>
        </w:rPr>
        <w:t xml:space="preserve"> Background color and textures</w:t>
      </w:r>
    </w:p>
    <w:p w14:paraId="17D83584" w14:textId="77777777" w:rsidR="007E0CA0" w:rsidRPr="007E0CA0" w:rsidRDefault="007E0CA0" w:rsidP="007E0C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ayer 2:</w:t>
      </w:r>
      <w:r w:rsidRPr="007E0CA0">
        <w:rPr>
          <w:rFonts w:ascii="Trebuchet MS" w:hAnsi="Trebuchet MS"/>
        </w:rPr>
        <w:t xml:space="preserve"> Main photo or illustration</w:t>
      </w:r>
    </w:p>
    <w:p w14:paraId="5C89D873" w14:textId="77777777" w:rsidR="007E0CA0" w:rsidRPr="007E0CA0" w:rsidRDefault="007E0CA0" w:rsidP="007E0C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ayer 3:</w:t>
      </w:r>
      <w:r w:rsidRPr="007E0CA0">
        <w:rPr>
          <w:rFonts w:ascii="Trebuchet MS" w:hAnsi="Trebuchet MS"/>
        </w:rPr>
        <w:t xml:space="preserve"> Decorative graphics and icons</w:t>
      </w:r>
    </w:p>
    <w:p w14:paraId="2F41A944" w14:textId="77777777" w:rsidR="007E0CA0" w:rsidRPr="007E0CA0" w:rsidRDefault="007E0CA0" w:rsidP="007E0C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ayer 4:</w:t>
      </w:r>
      <w:r w:rsidRPr="007E0CA0">
        <w:rPr>
          <w:rFonts w:ascii="Trebuchet MS" w:hAnsi="Trebuchet MS"/>
        </w:rPr>
        <w:t xml:space="preserve"> Title and text</w:t>
      </w:r>
    </w:p>
    <w:p w14:paraId="0507685A" w14:textId="77777777" w:rsidR="007E0CA0" w:rsidRPr="007E0CA0" w:rsidRDefault="007E0CA0" w:rsidP="007E0C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Layer 5:</w:t>
      </w:r>
      <w:r w:rsidRPr="007E0CA0">
        <w:rPr>
          <w:rFonts w:ascii="Trebuchet MS" w:hAnsi="Trebuchet MS"/>
        </w:rPr>
        <w:t xml:space="preserve"> Logos and branding</w:t>
      </w:r>
    </w:p>
    <w:p w14:paraId="083B0596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</w:rPr>
        <w:t>This setup allows you to:</w:t>
      </w:r>
    </w:p>
    <w:p w14:paraId="5B520A81" w14:textId="77777777" w:rsidR="007E0CA0" w:rsidRPr="007E0CA0" w:rsidRDefault="007E0CA0" w:rsidP="007E0CA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Hide the background to check contrast.</w:t>
      </w:r>
    </w:p>
    <w:p w14:paraId="7569EDD9" w14:textId="77777777" w:rsidR="007E0CA0" w:rsidRPr="007E0CA0" w:rsidRDefault="007E0CA0" w:rsidP="007E0CA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Lock the photo layer so you don’t move it accidentally.</w:t>
      </w:r>
    </w:p>
    <w:p w14:paraId="7BD688C0" w14:textId="77777777" w:rsidR="007E0CA0" w:rsidRPr="007E0CA0" w:rsidRDefault="007E0CA0" w:rsidP="007E0CA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Edit text without affecting other design parts.</w:t>
      </w:r>
    </w:p>
    <w:p w14:paraId="704935BE" w14:textId="719E9B91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F86A23" w14:textId="77777777" w:rsidR="00E364C4" w:rsidRDefault="00E364C4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39FADF0" w14:textId="193803D9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lastRenderedPageBreak/>
        <w:t>Layer Color and Preferences</w:t>
      </w:r>
    </w:p>
    <w:p w14:paraId="5FE0AA06" w14:textId="77777777" w:rsidR="007E0CA0" w:rsidRPr="007E0CA0" w:rsidRDefault="007E0CA0" w:rsidP="007E0C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Each layer has a </w:t>
      </w:r>
      <w:r w:rsidRPr="007E0CA0">
        <w:rPr>
          <w:rFonts w:ascii="Trebuchet MS" w:hAnsi="Trebuchet MS"/>
          <w:b/>
          <w:bCs/>
        </w:rPr>
        <w:t>color</w:t>
      </w:r>
      <w:r w:rsidRPr="007E0CA0">
        <w:rPr>
          <w:rFonts w:ascii="Trebuchet MS" w:hAnsi="Trebuchet MS"/>
        </w:rPr>
        <w:t xml:space="preserve"> (used for selection outlines).</w:t>
      </w:r>
    </w:p>
    <w:p w14:paraId="48E7A037" w14:textId="6FBAE540" w:rsidR="007E0CA0" w:rsidRPr="007E0CA0" w:rsidRDefault="007E0CA0" w:rsidP="007E0C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Change it by double-clicking the layer and selecting a new color.</w:t>
      </w:r>
    </w:p>
    <w:p w14:paraId="78FA375E" w14:textId="77777777" w:rsidR="007E0CA0" w:rsidRPr="007E0CA0" w:rsidRDefault="007E0CA0" w:rsidP="007E0C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For better visibility, use </w:t>
      </w:r>
      <w:r w:rsidRPr="007E0CA0">
        <w:rPr>
          <w:rFonts w:ascii="Trebuchet MS" w:hAnsi="Trebuchet MS"/>
          <w:b/>
          <w:bCs/>
        </w:rPr>
        <w:t>different colors for different content types</w:t>
      </w:r>
      <w:r w:rsidRPr="007E0CA0">
        <w:rPr>
          <w:rFonts w:ascii="Trebuchet MS" w:hAnsi="Trebuchet MS"/>
        </w:rPr>
        <w:t>.</w:t>
      </w:r>
    </w:p>
    <w:p w14:paraId="322B05BD" w14:textId="1632758B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87EF6A" w14:textId="24F01FC5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Shortcuts and Tips</w:t>
      </w:r>
    </w:p>
    <w:p w14:paraId="74F8817B" w14:textId="77777777" w:rsidR="007E0CA0" w:rsidRPr="007E0CA0" w:rsidRDefault="007E0CA0" w:rsidP="007E0C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Ctrl/</w:t>
      </w:r>
      <w:proofErr w:type="spellStart"/>
      <w:r w:rsidRPr="007E0CA0">
        <w:rPr>
          <w:rFonts w:ascii="Trebuchet MS" w:hAnsi="Trebuchet MS"/>
          <w:b/>
          <w:bCs/>
        </w:rPr>
        <w:t>Cmd</w:t>
      </w:r>
      <w:proofErr w:type="spellEnd"/>
      <w:r w:rsidRPr="007E0CA0">
        <w:rPr>
          <w:rFonts w:ascii="Trebuchet MS" w:hAnsi="Trebuchet MS"/>
          <w:b/>
          <w:bCs/>
        </w:rPr>
        <w:t xml:space="preserve"> + [ </w:t>
      </w:r>
      <w:proofErr w:type="gramStart"/>
      <w:r w:rsidRPr="007E0CA0">
        <w:rPr>
          <w:rFonts w:ascii="Trebuchet MS" w:hAnsi="Trebuchet MS"/>
          <w:b/>
          <w:bCs/>
        </w:rPr>
        <w:t>or ]</w:t>
      </w:r>
      <w:proofErr w:type="gramEnd"/>
      <w:r w:rsidRPr="007E0CA0">
        <w:rPr>
          <w:rFonts w:ascii="Trebuchet MS" w:hAnsi="Trebuchet MS"/>
        </w:rPr>
        <w:t xml:space="preserve"> – Send object backward/forward within a layer.</w:t>
      </w:r>
    </w:p>
    <w:p w14:paraId="7C8C52ED" w14:textId="77777777" w:rsidR="007E0CA0" w:rsidRPr="007E0CA0" w:rsidRDefault="007E0CA0" w:rsidP="007E0C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Ctrl/</w:t>
      </w:r>
      <w:proofErr w:type="spellStart"/>
      <w:r w:rsidRPr="007E0CA0">
        <w:rPr>
          <w:rFonts w:ascii="Trebuchet MS" w:hAnsi="Trebuchet MS"/>
          <w:b/>
          <w:bCs/>
        </w:rPr>
        <w:t>Cmd</w:t>
      </w:r>
      <w:proofErr w:type="spellEnd"/>
      <w:r w:rsidRPr="007E0CA0">
        <w:rPr>
          <w:rFonts w:ascii="Trebuchet MS" w:hAnsi="Trebuchet MS"/>
          <w:b/>
          <w:bCs/>
        </w:rPr>
        <w:t xml:space="preserve"> + Shift + [ </w:t>
      </w:r>
      <w:proofErr w:type="gramStart"/>
      <w:r w:rsidRPr="007E0CA0">
        <w:rPr>
          <w:rFonts w:ascii="Trebuchet MS" w:hAnsi="Trebuchet MS"/>
          <w:b/>
          <w:bCs/>
        </w:rPr>
        <w:t>or ]</w:t>
      </w:r>
      <w:proofErr w:type="gramEnd"/>
      <w:r w:rsidRPr="007E0CA0">
        <w:rPr>
          <w:rFonts w:ascii="Trebuchet MS" w:hAnsi="Trebuchet MS"/>
        </w:rPr>
        <w:t xml:space="preserve"> – Send object to back/front.</w:t>
      </w:r>
    </w:p>
    <w:p w14:paraId="2E56490E" w14:textId="3FA15A63" w:rsidR="007E0CA0" w:rsidRPr="007E0CA0" w:rsidRDefault="007E0CA0" w:rsidP="007E0C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Alt/Option + Click eye icon</w:t>
      </w:r>
      <w:r w:rsidRPr="007E0CA0">
        <w:rPr>
          <w:rFonts w:ascii="Trebuchet MS" w:hAnsi="Trebuchet MS"/>
        </w:rPr>
        <w:t xml:space="preserve"> – Hide all other layers.</w:t>
      </w:r>
    </w:p>
    <w:p w14:paraId="3F3D7AC6" w14:textId="77777777" w:rsidR="007E0CA0" w:rsidRPr="007E0CA0" w:rsidRDefault="007E0CA0" w:rsidP="007E0C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Keep fewer objects per layer for </w:t>
      </w:r>
      <w:r w:rsidRPr="007E0CA0">
        <w:rPr>
          <w:rFonts w:ascii="Trebuchet MS" w:hAnsi="Trebuchet MS"/>
          <w:b/>
          <w:bCs/>
        </w:rPr>
        <w:t>easier navigation</w:t>
      </w:r>
      <w:r w:rsidRPr="007E0CA0">
        <w:rPr>
          <w:rFonts w:ascii="Trebuchet MS" w:hAnsi="Trebuchet MS"/>
        </w:rPr>
        <w:t>.</w:t>
      </w:r>
    </w:p>
    <w:p w14:paraId="349BCBDB" w14:textId="40425C63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7E866CD" w14:textId="4819C779" w:rsidR="007E0CA0" w:rsidRPr="007E0CA0" w:rsidRDefault="007E0CA0" w:rsidP="00E364C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7E0CA0">
        <w:rPr>
          <w:rFonts w:ascii="Trebuchet MS" w:hAnsi="Trebuchet MS"/>
          <w:b/>
          <w:bCs/>
          <w:u w:val="single"/>
        </w:rPr>
        <w:t>Assignment</w:t>
      </w:r>
    </w:p>
    <w:p w14:paraId="09BCA2F0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E0CA0">
        <w:rPr>
          <w:rFonts w:ascii="Trebuchet MS" w:hAnsi="Trebuchet MS"/>
          <w:b/>
          <w:bCs/>
        </w:rPr>
        <w:t>Scenario:</w:t>
      </w:r>
      <w:r w:rsidRPr="007E0CA0">
        <w:rPr>
          <w:rFonts w:ascii="Trebuchet MS" w:hAnsi="Trebuchet MS"/>
        </w:rPr>
        <w:t xml:space="preserve"> You are designing a </w:t>
      </w:r>
      <w:r w:rsidRPr="007E0CA0">
        <w:rPr>
          <w:rFonts w:ascii="Trebuchet MS" w:hAnsi="Trebuchet MS"/>
          <w:b/>
          <w:bCs/>
        </w:rPr>
        <w:t>multi-page brochure</w:t>
      </w:r>
      <w:r w:rsidRPr="007E0CA0">
        <w:rPr>
          <w:rFonts w:ascii="Trebuchet MS" w:hAnsi="Trebuchet MS"/>
        </w:rPr>
        <w:t>.</w:t>
      </w:r>
    </w:p>
    <w:p w14:paraId="24C38A36" w14:textId="77777777" w:rsidR="007E0CA0" w:rsidRP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E0CA0">
        <w:rPr>
          <w:rFonts w:ascii="Trebuchet MS" w:hAnsi="Trebuchet MS"/>
          <w:b/>
          <w:bCs/>
        </w:rPr>
        <w:t>Tasks:</w:t>
      </w:r>
    </w:p>
    <w:p w14:paraId="7C99F5DB" w14:textId="77777777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 xml:space="preserve">Create a new Illustrator document with </w:t>
      </w:r>
      <w:r w:rsidRPr="007E0CA0">
        <w:rPr>
          <w:rFonts w:ascii="Trebuchet MS" w:hAnsi="Trebuchet MS"/>
          <w:b/>
          <w:bCs/>
        </w:rPr>
        <w:t>5 layers</w:t>
      </w:r>
      <w:r w:rsidRPr="007E0CA0">
        <w:rPr>
          <w:rFonts w:ascii="Trebuchet MS" w:hAnsi="Trebuchet MS"/>
        </w:rPr>
        <w:t>:</w:t>
      </w:r>
    </w:p>
    <w:p w14:paraId="3979D443" w14:textId="0122FCB9" w:rsidR="007E0CA0" w:rsidRPr="007E0CA0" w:rsidRDefault="00E36C57" w:rsidP="007E0CA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C4490A" wp14:editId="27F9F521">
            <wp:simplePos x="0" y="0"/>
            <wp:positionH relativeFrom="column">
              <wp:posOffset>2468880</wp:posOffset>
            </wp:positionH>
            <wp:positionV relativeFrom="paragraph">
              <wp:posOffset>120650</wp:posOffset>
            </wp:positionV>
            <wp:extent cx="4426585" cy="3863340"/>
            <wp:effectExtent l="0" t="0" r="0" b="3810"/>
            <wp:wrapTight wrapText="bothSides">
              <wp:wrapPolygon edited="0">
                <wp:start x="0" y="0"/>
                <wp:lineTo x="0" y="21515"/>
                <wp:lineTo x="21473" y="21515"/>
                <wp:lineTo x="21473" y="0"/>
                <wp:lineTo x="0" y="0"/>
              </wp:wrapPolygon>
            </wp:wrapTight>
            <wp:docPr id="2005449468" name="Picture 6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Gener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5" t="8451" r="-625" b="5316"/>
                    <a:stretch/>
                  </pic:blipFill>
                  <pic:spPr bwMode="auto">
                    <a:xfrm>
                      <a:off x="0" y="0"/>
                      <a:ext cx="4426585" cy="386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CA0" w:rsidRPr="007E0CA0">
        <w:rPr>
          <w:rFonts w:ascii="Trebuchet MS" w:hAnsi="Trebuchet MS"/>
        </w:rPr>
        <w:t>Background</w:t>
      </w:r>
    </w:p>
    <w:p w14:paraId="11D0D201" w14:textId="59C0370B" w:rsidR="007E0CA0" w:rsidRPr="007E0CA0" w:rsidRDefault="007E0CA0" w:rsidP="007E0CA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Images</w:t>
      </w:r>
    </w:p>
    <w:p w14:paraId="131524AB" w14:textId="77777777" w:rsidR="007E0CA0" w:rsidRPr="007E0CA0" w:rsidRDefault="007E0CA0" w:rsidP="007E0CA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Shapes &amp; Icons</w:t>
      </w:r>
    </w:p>
    <w:p w14:paraId="2D2C5F5B" w14:textId="47F79BDB" w:rsidR="007E0CA0" w:rsidRPr="007E0CA0" w:rsidRDefault="007E0CA0" w:rsidP="007E0CA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Titles</w:t>
      </w:r>
    </w:p>
    <w:p w14:paraId="1A52F87B" w14:textId="3CD4ABC8" w:rsidR="007E0CA0" w:rsidRPr="007E0CA0" w:rsidRDefault="007E0CA0" w:rsidP="007E0CA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Body Text</w:t>
      </w:r>
    </w:p>
    <w:p w14:paraId="7C135907" w14:textId="548A9510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Draw and place at least 3 objects in each layer.</w:t>
      </w:r>
    </w:p>
    <w:p w14:paraId="0D4B534A" w14:textId="6D39C238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Lock the "Background" layer and hide the "Images" layer temporarily.</w:t>
      </w:r>
    </w:p>
    <w:p w14:paraId="1DC6E72C" w14:textId="76111592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Rename each layer with descriptive names.</w:t>
      </w:r>
    </w:p>
    <w:p w14:paraId="729F39AE" w14:textId="5240D052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Change each layer’s outline color.</w:t>
      </w:r>
    </w:p>
    <w:p w14:paraId="6174B8FA" w14:textId="00C17D57" w:rsidR="007E0CA0" w:rsidRPr="007E0CA0" w:rsidRDefault="007E0CA0" w:rsidP="007E0C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E0CA0">
        <w:rPr>
          <w:rFonts w:ascii="Trebuchet MS" w:hAnsi="Trebuchet MS"/>
        </w:rPr>
        <w:t>Save the document as .ai and export a .pdf.</w:t>
      </w:r>
    </w:p>
    <w:p w14:paraId="1870C06E" w14:textId="4F11068D" w:rsidR="007E0CA0" w:rsidRDefault="007E0CA0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60CA47" w14:textId="10D36DF7" w:rsidR="00586773" w:rsidRPr="00E364C4" w:rsidRDefault="00586773" w:rsidP="007E0C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586773" w:rsidRPr="00E364C4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0776C" w14:textId="77777777" w:rsidR="00853D3C" w:rsidRDefault="00853D3C">
      <w:r>
        <w:separator/>
      </w:r>
    </w:p>
  </w:endnote>
  <w:endnote w:type="continuationSeparator" w:id="0">
    <w:p w14:paraId="110B0237" w14:textId="77777777" w:rsidR="00853D3C" w:rsidRDefault="00853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C241F1" w14:textId="77777777" w:rsidR="00853D3C" w:rsidRDefault="00853D3C">
      <w:r>
        <w:separator/>
      </w:r>
    </w:p>
  </w:footnote>
  <w:footnote w:type="continuationSeparator" w:id="0">
    <w:p w14:paraId="47D79235" w14:textId="77777777" w:rsidR="00853D3C" w:rsidRDefault="00853D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4ACECCF" w:rsidR="004B4284" w:rsidRPr="005F241A" w:rsidRDefault="008A4DB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A4DB4">
                            <w:rPr>
                              <w:rFonts w:ascii="Trebuchet MS" w:hAnsi="Trebuchet MS"/>
                              <w:b/>
                              <w:bCs/>
                            </w:rPr>
                            <w:t>Advanced Drawing &amp; Layer Manag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4ACECCF" w:rsidR="004B4284" w:rsidRPr="005F241A" w:rsidRDefault="008A4DB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A4DB4">
                      <w:rPr>
                        <w:rFonts w:ascii="Trebuchet MS" w:hAnsi="Trebuchet MS"/>
                        <w:b/>
                        <w:bCs/>
                      </w:rPr>
                      <w:t>Advanced Drawing &amp; Layer Managemen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A3817"/>
    <w:multiLevelType w:val="multilevel"/>
    <w:tmpl w:val="F52A0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313991"/>
    <w:multiLevelType w:val="multilevel"/>
    <w:tmpl w:val="6966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BC340F"/>
    <w:multiLevelType w:val="multilevel"/>
    <w:tmpl w:val="C01EC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864C09"/>
    <w:multiLevelType w:val="multilevel"/>
    <w:tmpl w:val="7F22E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3882264"/>
    <w:multiLevelType w:val="multilevel"/>
    <w:tmpl w:val="08DAF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3D81F4E"/>
    <w:multiLevelType w:val="multilevel"/>
    <w:tmpl w:val="3A60D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C055B09"/>
    <w:multiLevelType w:val="multilevel"/>
    <w:tmpl w:val="4B20A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71F44F7"/>
    <w:multiLevelType w:val="multilevel"/>
    <w:tmpl w:val="E0C0D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B9D117B"/>
    <w:multiLevelType w:val="multilevel"/>
    <w:tmpl w:val="8C507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0924831"/>
    <w:multiLevelType w:val="multilevel"/>
    <w:tmpl w:val="9C6E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7360066"/>
    <w:multiLevelType w:val="multilevel"/>
    <w:tmpl w:val="FB22D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90E3306"/>
    <w:multiLevelType w:val="multilevel"/>
    <w:tmpl w:val="3A74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0B24A9A"/>
    <w:multiLevelType w:val="multilevel"/>
    <w:tmpl w:val="6CBE3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89536C0"/>
    <w:multiLevelType w:val="multilevel"/>
    <w:tmpl w:val="1F24F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6"/>
  </w:num>
  <w:num w:numId="2" w16cid:durableId="188688977">
    <w:abstractNumId w:val="17"/>
  </w:num>
  <w:num w:numId="3" w16cid:durableId="715660381">
    <w:abstractNumId w:val="37"/>
  </w:num>
  <w:num w:numId="4" w16cid:durableId="1141583278">
    <w:abstractNumId w:val="26"/>
  </w:num>
  <w:num w:numId="5" w16cid:durableId="1078557348">
    <w:abstractNumId w:val="7"/>
  </w:num>
  <w:num w:numId="6" w16cid:durableId="7606595">
    <w:abstractNumId w:val="25"/>
  </w:num>
  <w:num w:numId="7" w16cid:durableId="2106412563">
    <w:abstractNumId w:val="0"/>
  </w:num>
  <w:num w:numId="8" w16cid:durableId="1745299382">
    <w:abstractNumId w:val="73"/>
  </w:num>
  <w:num w:numId="9" w16cid:durableId="773135439">
    <w:abstractNumId w:val="41"/>
  </w:num>
  <w:num w:numId="10" w16cid:durableId="1852334121">
    <w:abstractNumId w:val="39"/>
  </w:num>
  <w:num w:numId="11" w16cid:durableId="900214734">
    <w:abstractNumId w:val="65"/>
  </w:num>
  <w:num w:numId="12" w16cid:durableId="1485929423">
    <w:abstractNumId w:val="14"/>
  </w:num>
  <w:num w:numId="13" w16cid:durableId="1001590430">
    <w:abstractNumId w:val="15"/>
  </w:num>
  <w:num w:numId="14" w16cid:durableId="1373729186">
    <w:abstractNumId w:val="27"/>
  </w:num>
  <w:num w:numId="15" w16cid:durableId="581649378">
    <w:abstractNumId w:val="19"/>
  </w:num>
  <w:num w:numId="16" w16cid:durableId="1823156449">
    <w:abstractNumId w:val="56"/>
  </w:num>
  <w:num w:numId="17" w16cid:durableId="602341483">
    <w:abstractNumId w:val="1"/>
  </w:num>
  <w:num w:numId="18" w16cid:durableId="1474712608">
    <w:abstractNumId w:val="55"/>
  </w:num>
  <w:num w:numId="19" w16cid:durableId="20937638">
    <w:abstractNumId w:val="32"/>
  </w:num>
  <w:num w:numId="20" w16cid:durableId="1082411565">
    <w:abstractNumId w:val="49"/>
  </w:num>
  <w:num w:numId="21" w16cid:durableId="1462073133">
    <w:abstractNumId w:val="13"/>
  </w:num>
  <w:num w:numId="22" w16cid:durableId="1187212987">
    <w:abstractNumId w:val="62"/>
  </w:num>
  <w:num w:numId="23" w16cid:durableId="856045641">
    <w:abstractNumId w:val="46"/>
  </w:num>
  <w:num w:numId="24" w16cid:durableId="1743864790">
    <w:abstractNumId w:val="4"/>
  </w:num>
  <w:num w:numId="25" w16cid:durableId="1396201891">
    <w:abstractNumId w:val="72"/>
  </w:num>
  <w:num w:numId="26" w16cid:durableId="859128736">
    <w:abstractNumId w:val="29"/>
  </w:num>
  <w:num w:numId="27" w16cid:durableId="1317613885">
    <w:abstractNumId w:val="48"/>
  </w:num>
  <w:num w:numId="28" w16cid:durableId="2071805934">
    <w:abstractNumId w:val="74"/>
  </w:num>
  <w:num w:numId="29" w16cid:durableId="1174224571">
    <w:abstractNumId w:val="34"/>
  </w:num>
  <w:num w:numId="30" w16cid:durableId="1812745949">
    <w:abstractNumId w:val="60"/>
  </w:num>
  <w:num w:numId="31" w16cid:durableId="1925527445">
    <w:abstractNumId w:val="57"/>
  </w:num>
  <w:num w:numId="32" w16cid:durableId="866676020">
    <w:abstractNumId w:val="18"/>
  </w:num>
  <w:num w:numId="33" w16cid:durableId="38482018">
    <w:abstractNumId w:val="6"/>
  </w:num>
  <w:num w:numId="34" w16cid:durableId="1256550261">
    <w:abstractNumId w:val="64"/>
  </w:num>
  <w:num w:numId="35" w16cid:durableId="1408458209">
    <w:abstractNumId w:val="11"/>
  </w:num>
  <w:num w:numId="36" w16cid:durableId="1116829321">
    <w:abstractNumId w:val="75"/>
  </w:num>
  <w:num w:numId="37" w16cid:durableId="975916104">
    <w:abstractNumId w:val="66"/>
  </w:num>
  <w:num w:numId="38" w16cid:durableId="1406148897">
    <w:abstractNumId w:val="54"/>
  </w:num>
  <w:num w:numId="39" w16cid:durableId="2013946209">
    <w:abstractNumId w:val="67"/>
  </w:num>
  <w:num w:numId="40" w16cid:durableId="1276134391">
    <w:abstractNumId w:val="23"/>
  </w:num>
  <w:num w:numId="41" w16cid:durableId="1694528995">
    <w:abstractNumId w:val="38"/>
  </w:num>
  <w:num w:numId="42" w16cid:durableId="2054770661">
    <w:abstractNumId w:val="20"/>
  </w:num>
  <w:num w:numId="43" w16cid:durableId="1035733792">
    <w:abstractNumId w:val="21"/>
  </w:num>
  <w:num w:numId="44" w16cid:durableId="1170290330">
    <w:abstractNumId w:val="70"/>
  </w:num>
  <w:num w:numId="45" w16cid:durableId="1871918664">
    <w:abstractNumId w:val="59"/>
  </w:num>
  <w:num w:numId="46" w16cid:durableId="1575435131">
    <w:abstractNumId w:val="28"/>
  </w:num>
  <w:num w:numId="47" w16cid:durableId="1505240743">
    <w:abstractNumId w:val="69"/>
  </w:num>
  <w:num w:numId="48" w16cid:durableId="2061131832">
    <w:abstractNumId w:val="12"/>
  </w:num>
  <w:num w:numId="49" w16cid:durableId="1685740467">
    <w:abstractNumId w:val="40"/>
  </w:num>
  <w:num w:numId="50" w16cid:durableId="1457023137">
    <w:abstractNumId w:val="35"/>
  </w:num>
  <w:num w:numId="51" w16cid:durableId="1956713769">
    <w:abstractNumId w:val="36"/>
  </w:num>
  <w:num w:numId="52" w16cid:durableId="1065222386">
    <w:abstractNumId w:val="43"/>
  </w:num>
  <w:num w:numId="53" w16cid:durableId="190605408">
    <w:abstractNumId w:val="63"/>
  </w:num>
  <w:num w:numId="54" w16cid:durableId="1914309912">
    <w:abstractNumId w:val="68"/>
  </w:num>
  <w:num w:numId="55" w16cid:durableId="1912033100">
    <w:abstractNumId w:val="10"/>
  </w:num>
  <w:num w:numId="56" w16cid:durableId="1802264981">
    <w:abstractNumId w:val="52"/>
  </w:num>
  <w:num w:numId="57" w16cid:durableId="1548181642">
    <w:abstractNumId w:val="45"/>
  </w:num>
  <w:num w:numId="58" w16cid:durableId="67196787">
    <w:abstractNumId w:val="50"/>
  </w:num>
  <w:num w:numId="59" w16cid:durableId="1923224210">
    <w:abstractNumId w:val="9"/>
  </w:num>
  <w:num w:numId="60" w16cid:durableId="1299654120">
    <w:abstractNumId w:val="24"/>
  </w:num>
  <w:num w:numId="61" w16cid:durableId="79912365">
    <w:abstractNumId w:val="61"/>
  </w:num>
  <w:num w:numId="62" w16cid:durableId="1211110459">
    <w:abstractNumId w:val="5"/>
  </w:num>
  <w:num w:numId="63" w16cid:durableId="685181643">
    <w:abstractNumId w:val="42"/>
  </w:num>
  <w:num w:numId="64" w16cid:durableId="1993480964">
    <w:abstractNumId w:val="33"/>
  </w:num>
  <w:num w:numId="65" w16cid:durableId="1911233181">
    <w:abstractNumId w:val="8"/>
  </w:num>
  <w:num w:numId="66" w16cid:durableId="1022826507">
    <w:abstractNumId w:val="31"/>
  </w:num>
  <w:num w:numId="67" w16cid:durableId="1881821364">
    <w:abstractNumId w:val="22"/>
  </w:num>
  <w:num w:numId="68" w16cid:durableId="123617206">
    <w:abstractNumId w:val="53"/>
  </w:num>
  <w:num w:numId="69" w16cid:durableId="201136221">
    <w:abstractNumId w:val="58"/>
  </w:num>
  <w:num w:numId="70" w16cid:durableId="610867774">
    <w:abstractNumId w:val="51"/>
  </w:num>
  <w:num w:numId="71" w16cid:durableId="92285934">
    <w:abstractNumId w:val="71"/>
  </w:num>
  <w:num w:numId="72" w16cid:durableId="1881820583">
    <w:abstractNumId w:val="3"/>
  </w:num>
  <w:num w:numId="73" w16cid:durableId="374160154">
    <w:abstractNumId w:val="44"/>
  </w:num>
  <w:num w:numId="74" w16cid:durableId="719670342">
    <w:abstractNumId w:val="2"/>
  </w:num>
  <w:num w:numId="75" w16cid:durableId="492794461">
    <w:abstractNumId w:val="47"/>
  </w:num>
  <w:num w:numId="76" w16cid:durableId="13053062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17B9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86773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0CA0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3D3C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1EA9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364C4"/>
    <w:rsid w:val="00E36C57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09T11:27:00Z</cp:lastPrinted>
  <dcterms:created xsi:type="dcterms:W3CDTF">2025-07-08T08:02:00Z</dcterms:created>
  <dcterms:modified xsi:type="dcterms:W3CDTF">2025-08-10T09:52:00Z</dcterms:modified>
</cp:coreProperties>
</file>